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7"/>
        <w:gridCol w:w="3260"/>
        <w:gridCol w:w="1418"/>
        <w:gridCol w:w="18"/>
        <w:gridCol w:w="3387"/>
      </w:tblGrid>
      <w:tr w:rsidR="00571654" w:rsidRPr="009E7FC7" w14:paraId="4A08BD92" w14:textId="77777777" w:rsidTr="00570B7E">
        <w:trPr>
          <w:cantSplit/>
          <w:trHeight w:val="225"/>
        </w:trPr>
        <w:tc>
          <w:tcPr>
            <w:tcW w:w="10580" w:type="dxa"/>
            <w:gridSpan w:val="5"/>
            <w:tcBorders>
              <w:right w:val="single" w:sz="4" w:space="0" w:color="auto"/>
            </w:tcBorders>
            <w:shd w:val="clear" w:color="auto" w:fill="FF2121"/>
            <w:vAlign w:val="center"/>
          </w:tcPr>
          <w:p w14:paraId="19B4D980" w14:textId="054A5990" w:rsidR="00C011E0" w:rsidRPr="009E7FC7" w:rsidRDefault="00715715" w:rsidP="00715715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>
              <w:rPr>
                <w:rFonts w:cs="Arial"/>
                <w:b/>
                <w:color w:val="FFFFFF" w:themeColor="background1"/>
                <w:sz w:val="20"/>
              </w:rPr>
              <w:t>Student Information</w:t>
            </w:r>
          </w:p>
        </w:tc>
      </w:tr>
      <w:tr w:rsidR="006F16DE" w:rsidRPr="009E7FC7" w14:paraId="08DFF238" w14:textId="77777777" w:rsidTr="00C4349E">
        <w:trPr>
          <w:cantSplit/>
          <w:trHeight w:val="690"/>
        </w:trPr>
        <w:tc>
          <w:tcPr>
            <w:tcW w:w="249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01EBAB" w14:textId="53071ED1" w:rsidR="006F16DE" w:rsidRPr="009E7FC7" w:rsidRDefault="00715715" w:rsidP="0071571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tudent’s Name and Surname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85EE5BD" w14:textId="4180B389" w:rsidR="006F16DE" w:rsidRPr="009E7FC7" w:rsidRDefault="006F16DE" w:rsidP="00770DA8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36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A08895" w14:textId="6BD374A9" w:rsidR="006F16DE" w:rsidRPr="009E7FC7" w:rsidRDefault="00715715" w:rsidP="00715715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tudent ID Number</w:t>
            </w:r>
          </w:p>
        </w:tc>
        <w:tc>
          <w:tcPr>
            <w:tcW w:w="338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9A4F46" w14:textId="1F00AFA4" w:rsidR="006F16DE" w:rsidRPr="009E7FC7" w:rsidRDefault="006F16DE" w:rsidP="00571654">
            <w:pPr>
              <w:rPr>
                <w:rFonts w:cs="Arial"/>
                <w:sz w:val="20"/>
              </w:rPr>
            </w:pPr>
          </w:p>
        </w:tc>
      </w:tr>
      <w:tr w:rsidR="006F16DE" w:rsidRPr="009E7FC7" w14:paraId="119E14E6" w14:textId="77777777" w:rsidTr="00C4349E">
        <w:trPr>
          <w:cantSplit/>
          <w:trHeight w:val="690"/>
        </w:trPr>
        <w:tc>
          <w:tcPr>
            <w:tcW w:w="2497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0E57E" w14:textId="696F0EB7" w:rsidR="006F16DE" w:rsidRPr="009E7FC7" w:rsidRDefault="00715715" w:rsidP="00475332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rogram Title</w:t>
            </w:r>
          </w:p>
        </w:tc>
        <w:tc>
          <w:tcPr>
            <w:tcW w:w="80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111A1" w14:textId="77777777" w:rsidR="006F16DE" w:rsidRPr="009E7FC7" w:rsidRDefault="006F16DE" w:rsidP="00571654">
            <w:pPr>
              <w:rPr>
                <w:rFonts w:cs="Arial"/>
                <w:sz w:val="20"/>
              </w:rPr>
            </w:pPr>
          </w:p>
        </w:tc>
      </w:tr>
      <w:tr w:rsidR="002B6002" w:rsidRPr="009E7FC7" w14:paraId="2511CBE1" w14:textId="77777777" w:rsidTr="00C4349E">
        <w:trPr>
          <w:cantSplit/>
          <w:trHeight w:val="690"/>
        </w:trPr>
        <w:tc>
          <w:tcPr>
            <w:tcW w:w="2497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256CD9" w14:textId="69BE0791" w:rsidR="002B6002" w:rsidRPr="009E7FC7" w:rsidRDefault="002004C5" w:rsidP="00475332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cademic</w:t>
            </w:r>
            <w:r w:rsidR="00715715">
              <w:rPr>
                <w:rFonts w:cs="Arial"/>
                <w:sz w:val="20"/>
              </w:rPr>
              <w:t xml:space="preserve"> year and semester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E672F" w14:textId="77777777" w:rsidR="002B6002" w:rsidRPr="009E7FC7" w:rsidRDefault="002B6002" w:rsidP="00571654">
            <w:pPr>
              <w:rPr>
                <w:rFonts w:cs="Arial"/>
                <w:sz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D7C17" w14:textId="541D7834" w:rsidR="002B6002" w:rsidRPr="009E7FC7" w:rsidRDefault="002004C5" w:rsidP="002004C5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  <w:r w:rsidR="00715715">
              <w:rPr>
                <w:rFonts w:cs="Arial"/>
                <w:sz w:val="20"/>
              </w:rPr>
              <w:t>Date</w:t>
            </w:r>
          </w:p>
        </w:tc>
        <w:tc>
          <w:tcPr>
            <w:tcW w:w="3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AFD3C" w14:textId="286775C2" w:rsidR="002B6002" w:rsidRPr="009E7FC7" w:rsidRDefault="002B6002" w:rsidP="00571654">
            <w:pPr>
              <w:rPr>
                <w:rFonts w:cs="Arial"/>
                <w:sz w:val="20"/>
              </w:rPr>
            </w:pPr>
          </w:p>
        </w:tc>
      </w:tr>
      <w:tr w:rsidR="00064947" w:rsidRPr="009E7FC7" w14:paraId="2808CBC1" w14:textId="77777777" w:rsidTr="00570B7E">
        <w:trPr>
          <w:cantSplit/>
          <w:trHeight w:val="503"/>
        </w:trPr>
        <w:tc>
          <w:tcPr>
            <w:tcW w:w="105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A188C5" w14:textId="4AD78F95" w:rsidR="00064947" w:rsidRPr="009E7FC7" w:rsidRDefault="00064947" w:rsidP="00132BFE">
            <w:pPr>
              <w:rPr>
                <w:rFonts w:cs="Arial"/>
                <w:sz w:val="20"/>
              </w:rPr>
            </w:pPr>
          </w:p>
        </w:tc>
      </w:tr>
      <w:tr w:rsidR="00571654" w:rsidRPr="009E7FC7" w14:paraId="0267E8D0" w14:textId="77777777" w:rsidTr="00570B7E">
        <w:trPr>
          <w:cantSplit/>
          <w:trHeight w:val="305"/>
        </w:trPr>
        <w:tc>
          <w:tcPr>
            <w:tcW w:w="10580" w:type="dxa"/>
            <w:gridSpan w:val="5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149710B0" w14:textId="68BA7222" w:rsidR="00513C6A" w:rsidRPr="009E7FC7" w:rsidRDefault="00513C6A" w:rsidP="00715715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="00C46183">
              <w:rPr>
                <w:rFonts w:cs="Arial"/>
                <w:b/>
                <w:color w:val="FFFFFF" w:themeColor="background1"/>
                <w:sz w:val="20"/>
              </w:rPr>
              <w:t xml:space="preserve">Current </w:t>
            </w:r>
            <w:r w:rsidR="00715715">
              <w:rPr>
                <w:rFonts w:cs="Arial"/>
                <w:b/>
                <w:color w:val="FFFFFF" w:themeColor="background1"/>
                <w:sz w:val="20"/>
              </w:rPr>
              <w:t>Thesis Supervisor</w:t>
            </w:r>
          </w:p>
        </w:tc>
      </w:tr>
      <w:tr w:rsidR="002004C5" w:rsidRPr="009E7FC7" w14:paraId="32458324" w14:textId="77777777" w:rsidTr="00C4349E">
        <w:trPr>
          <w:cantSplit/>
          <w:trHeight w:val="46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22280044" w14:textId="09D2D1A3" w:rsidR="002004C5" w:rsidRPr="009E7FC7" w:rsidRDefault="002004C5" w:rsidP="00E52DF2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itle, Name and Surname</w:t>
            </w:r>
          </w:p>
        </w:tc>
        <w:tc>
          <w:tcPr>
            <w:tcW w:w="8083" w:type="dxa"/>
            <w:gridSpan w:val="4"/>
            <w:shd w:val="clear" w:color="auto" w:fill="FFFFFF" w:themeFill="background1"/>
            <w:vAlign w:val="center"/>
          </w:tcPr>
          <w:p w14:paraId="739EE85F" w14:textId="77777777" w:rsidR="002004C5" w:rsidRPr="009E7FC7" w:rsidRDefault="002004C5" w:rsidP="00E52DF2">
            <w:pPr>
              <w:jc w:val="center"/>
              <w:rPr>
                <w:rFonts w:cs="Arial"/>
                <w:sz w:val="20"/>
              </w:rPr>
            </w:pPr>
          </w:p>
        </w:tc>
      </w:tr>
      <w:tr w:rsidR="002004C5" w:rsidRPr="009E7FC7" w14:paraId="2F570AB3" w14:textId="77777777" w:rsidTr="00C4349E">
        <w:trPr>
          <w:cantSplit/>
          <w:trHeight w:val="46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2FC4D505" w14:textId="77777777" w:rsidR="002004C5" w:rsidRDefault="002004C5" w:rsidP="00E52DF2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Institution/Department and program</w:t>
            </w:r>
          </w:p>
        </w:tc>
        <w:tc>
          <w:tcPr>
            <w:tcW w:w="8083" w:type="dxa"/>
            <w:gridSpan w:val="4"/>
            <w:shd w:val="clear" w:color="auto" w:fill="FFFFFF" w:themeFill="background1"/>
            <w:vAlign w:val="center"/>
          </w:tcPr>
          <w:p w14:paraId="2D2CEB99" w14:textId="77777777" w:rsidR="002004C5" w:rsidRPr="009E7FC7" w:rsidRDefault="002004C5" w:rsidP="00E52DF2">
            <w:pPr>
              <w:jc w:val="center"/>
              <w:rPr>
                <w:rFonts w:cs="Arial"/>
                <w:sz w:val="20"/>
              </w:rPr>
            </w:pPr>
          </w:p>
        </w:tc>
      </w:tr>
      <w:tr w:rsidR="002004C5" w:rsidRPr="009E7FC7" w14:paraId="4F9D70AF" w14:textId="77777777" w:rsidTr="00C4349E">
        <w:trPr>
          <w:cantSplit/>
          <w:trHeight w:val="46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39423EC2" w14:textId="77777777" w:rsidR="002004C5" w:rsidRDefault="002004C5" w:rsidP="00E52DF2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ntact Information</w:t>
            </w:r>
          </w:p>
        </w:tc>
        <w:tc>
          <w:tcPr>
            <w:tcW w:w="8083" w:type="dxa"/>
            <w:gridSpan w:val="4"/>
            <w:shd w:val="clear" w:color="auto" w:fill="FFFFFF" w:themeFill="background1"/>
            <w:vAlign w:val="center"/>
          </w:tcPr>
          <w:p w14:paraId="3D6E6820" w14:textId="77777777" w:rsidR="002004C5" w:rsidRPr="009E7FC7" w:rsidRDefault="002004C5" w:rsidP="00E52DF2">
            <w:pPr>
              <w:jc w:val="center"/>
              <w:rPr>
                <w:rFonts w:cs="Arial"/>
                <w:sz w:val="20"/>
              </w:rPr>
            </w:pPr>
          </w:p>
        </w:tc>
      </w:tr>
      <w:tr w:rsidR="002004C5" w:rsidRPr="009E7FC7" w14:paraId="2649BAB8" w14:textId="77777777" w:rsidTr="00C4349E">
        <w:trPr>
          <w:cantSplit/>
          <w:trHeight w:val="46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65F8DA57" w14:textId="77777777" w:rsidR="002004C5" w:rsidRDefault="002004C5" w:rsidP="00E52DF2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16DD239C" w14:textId="77777777" w:rsidR="002004C5" w:rsidRPr="009E7FC7" w:rsidRDefault="002004C5" w:rsidP="00E52DF2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ate</w:t>
            </w:r>
          </w:p>
        </w:tc>
        <w:tc>
          <w:tcPr>
            <w:tcW w:w="8083" w:type="dxa"/>
            <w:gridSpan w:val="4"/>
            <w:shd w:val="clear" w:color="auto" w:fill="FFFFFF" w:themeFill="background1"/>
            <w:vAlign w:val="center"/>
          </w:tcPr>
          <w:p w14:paraId="3CABCFA5" w14:textId="77777777" w:rsidR="002004C5" w:rsidRPr="009E7FC7" w:rsidRDefault="002004C5" w:rsidP="00E52DF2">
            <w:pPr>
              <w:rPr>
                <w:rFonts w:cs="Arial"/>
                <w:sz w:val="20"/>
              </w:rPr>
            </w:pPr>
          </w:p>
        </w:tc>
      </w:tr>
      <w:tr w:rsidR="002B6002" w:rsidRPr="009E7FC7" w14:paraId="0BB2C05B" w14:textId="77777777" w:rsidTr="00570B7E">
        <w:trPr>
          <w:cantSplit/>
          <w:trHeight w:val="305"/>
        </w:trPr>
        <w:tc>
          <w:tcPr>
            <w:tcW w:w="10580" w:type="dxa"/>
            <w:gridSpan w:val="5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5EDE2809" w14:textId="286563AE" w:rsidR="002B6002" w:rsidRPr="009E7FC7" w:rsidRDefault="002B6002" w:rsidP="00C46183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="00C46183">
              <w:rPr>
                <w:rFonts w:cs="Arial"/>
                <w:b/>
                <w:color w:val="FFFFFF" w:themeColor="background1"/>
                <w:sz w:val="20"/>
              </w:rPr>
              <w:t xml:space="preserve">Proposed </w:t>
            </w:r>
            <w:r w:rsidR="00715715">
              <w:rPr>
                <w:rFonts w:cs="Arial"/>
                <w:b/>
                <w:color w:val="FFFFFF" w:themeColor="background1"/>
                <w:sz w:val="20"/>
              </w:rPr>
              <w:t xml:space="preserve">Thesis </w:t>
            </w:r>
            <w:r w:rsidR="00C46183">
              <w:rPr>
                <w:rFonts w:cs="Arial"/>
                <w:b/>
                <w:color w:val="FFFFFF" w:themeColor="background1"/>
                <w:sz w:val="20"/>
              </w:rPr>
              <w:t>S</w:t>
            </w:r>
            <w:r w:rsidR="00715715">
              <w:rPr>
                <w:rFonts w:cs="Arial"/>
                <w:b/>
                <w:color w:val="FFFFFF" w:themeColor="background1"/>
                <w:sz w:val="20"/>
              </w:rPr>
              <w:t>upervisor</w:t>
            </w:r>
          </w:p>
        </w:tc>
      </w:tr>
      <w:tr w:rsidR="002B6002" w:rsidRPr="009E7FC7" w14:paraId="21CAB158" w14:textId="77777777" w:rsidTr="00C4349E">
        <w:trPr>
          <w:cantSplit/>
          <w:trHeight w:val="46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638A29CA" w14:textId="382D8BD2" w:rsidR="002B6002" w:rsidRPr="009E7FC7" w:rsidRDefault="00715715" w:rsidP="0071571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itle</w:t>
            </w:r>
            <w:r w:rsidR="002004C5">
              <w:rPr>
                <w:rFonts w:cs="Arial"/>
                <w:sz w:val="20"/>
              </w:rPr>
              <w:t>,</w:t>
            </w:r>
            <w:r>
              <w:rPr>
                <w:rFonts w:cs="Arial"/>
                <w:sz w:val="20"/>
              </w:rPr>
              <w:t xml:space="preserve"> Name </w:t>
            </w:r>
            <w:r w:rsidR="002004C5">
              <w:rPr>
                <w:rFonts w:cs="Arial"/>
                <w:sz w:val="20"/>
              </w:rPr>
              <w:t xml:space="preserve">and </w:t>
            </w:r>
            <w:r>
              <w:rPr>
                <w:rFonts w:cs="Arial"/>
                <w:sz w:val="20"/>
              </w:rPr>
              <w:t>Surname</w:t>
            </w:r>
          </w:p>
        </w:tc>
        <w:tc>
          <w:tcPr>
            <w:tcW w:w="8083" w:type="dxa"/>
            <w:gridSpan w:val="4"/>
            <w:shd w:val="clear" w:color="auto" w:fill="FFFFFF" w:themeFill="background1"/>
            <w:vAlign w:val="center"/>
          </w:tcPr>
          <w:p w14:paraId="46721634" w14:textId="77777777" w:rsidR="002B6002" w:rsidRPr="009E7FC7" w:rsidRDefault="002B6002" w:rsidP="00FA1455">
            <w:pPr>
              <w:jc w:val="center"/>
              <w:rPr>
                <w:rFonts w:cs="Arial"/>
                <w:sz w:val="20"/>
              </w:rPr>
            </w:pPr>
          </w:p>
        </w:tc>
      </w:tr>
      <w:tr w:rsidR="002B6002" w:rsidRPr="009E7FC7" w14:paraId="3361D031" w14:textId="77777777" w:rsidTr="00C4349E">
        <w:trPr>
          <w:cantSplit/>
          <w:trHeight w:val="46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2D79F1C1" w14:textId="207963EB" w:rsidR="002B6002" w:rsidRDefault="00715715" w:rsidP="00FA145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Institution</w:t>
            </w:r>
            <w:r w:rsidR="002004C5">
              <w:rPr>
                <w:rFonts w:cs="Arial"/>
                <w:sz w:val="20"/>
              </w:rPr>
              <w:t>/Department and program</w:t>
            </w:r>
          </w:p>
        </w:tc>
        <w:tc>
          <w:tcPr>
            <w:tcW w:w="8083" w:type="dxa"/>
            <w:gridSpan w:val="4"/>
            <w:shd w:val="clear" w:color="auto" w:fill="FFFFFF" w:themeFill="background1"/>
            <w:vAlign w:val="center"/>
          </w:tcPr>
          <w:p w14:paraId="3A3C38F5" w14:textId="77777777" w:rsidR="002B6002" w:rsidRPr="009E7FC7" w:rsidRDefault="002B6002" w:rsidP="00FA1455">
            <w:pPr>
              <w:jc w:val="center"/>
              <w:rPr>
                <w:rFonts w:cs="Arial"/>
                <w:sz w:val="20"/>
              </w:rPr>
            </w:pPr>
          </w:p>
        </w:tc>
      </w:tr>
      <w:tr w:rsidR="002B6002" w:rsidRPr="009E7FC7" w14:paraId="30E44C9D" w14:textId="77777777" w:rsidTr="00C4349E">
        <w:trPr>
          <w:cantSplit/>
          <w:trHeight w:val="46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508FE07A" w14:textId="4BFEFD2B" w:rsidR="002B6002" w:rsidRDefault="00715715" w:rsidP="00FA145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ntact Information</w:t>
            </w:r>
          </w:p>
        </w:tc>
        <w:tc>
          <w:tcPr>
            <w:tcW w:w="8083" w:type="dxa"/>
            <w:gridSpan w:val="4"/>
            <w:shd w:val="clear" w:color="auto" w:fill="FFFFFF" w:themeFill="background1"/>
            <w:vAlign w:val="center"/>
          </w:tcPr>
          <w:p w14:paraId="3AA396FD" w14:textId="77777777" w:rsidR="002B6002" w:rsidRPr="009E7FC7" w:rsidRDefault="002B6002" w:rsidP="00FA1455">
            <w:pPr>
              <w:jc w:val="center"/>
              <w:rPr>
                <w:rFonts w:cs="Arial"/>
                <w:sz w:val="20"/>
              </w:rPr>
            </w:pPr>
          </w:p>
        </w:tc>
      </w:tr>
      <w:tr w:rsidR="002B6002" w:rsidRPr="009E7FC7" w14:paraId="6CCA3AA0" w14:textId="77777777" w:rsidTr="00C4349E">
        <w:trPr>
          <w:cantSplit/>
          <w:trHeight w:val="46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4BA66505" w14:textId="77777777" w:rsidR="002004C5" w:rsidRDefault="002004C5" w:rsidP="00475332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78023862" w14:textId="497E3D05" w:rsidR="002B6002" w:rsidRPr="009E7FC7" w:rsidRDefault="00715715" w:rsidP="002004C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ate</w:t>
            </w:r>
          </w:p>
        </w:tc>
        <w:tc>
          <w:tcPr>
            <w:tcW w:w="8083" w:type="dxa"/>
            <w:gridSpan w:val="4"/>
            <w:shd w:val="clear" w:color="auto" w:fill="FFFFFF" w:themeFill="background1"/>
            <w:vAlign w:val="center"/>
          </w:tcPr>
          <w:p w14:paraId="3174E6E2" w14:textId="77777777" w:rsidR="002B6002" w:rsidRPr="009E7FC7" w:rsidRDefault="002B6002" w:rsidP="00FA1455">
            <w:pPr>
              <w:rPr>
                <w:rFonts w:cs="Arial"/>
                <w:sz w:val="20"/>
              </w:rPr>
            </w:pPr>
          </w:p>
        </w:tc>
      </w:tr>
      <w:tr w:rsidR="00C4349E" w:rsidRPr="002176C8" w14:paraId="527781F6" w14:textId="77777777" w:rsidTr="00FF5F8F">
        <w:trPr>
          <w:cantSplit/>
          <w:trHeight w:val="305"/>
        </w:trPr>
        <w:tc>
          <w:tcPr>
            <w:tcW w:w="10580" w:type="dxa"/>
            <w:gridSpan w:val="5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46089636" w14:textId="1D75C850" w:rsidR="00C4349E" w:rsidRPr="002176C8" w:rsidRDefault="00C4349E" w:rsidP="00C4349E">
            <w:pPr>
              <w:jc w:val="center"/>
              <w:rPr>
                <w:rFonts w:cs="Arial"/>
                <w:b/>
                <w:color w:val="FFFFFF" w:themeColor="background1"/>
                <w:sz w:val="20"/>
                <w:lang w:val="tr-TR"/>
              </w:rPr>
            </w:pPr>
            <w:r w:rsidRPr="002176C8">
              <w:rPr>
                <w:rFonts w:cs="Arial"/>
                <w:color w:val="FFFFFF" w:themeColor="background1"/>
                <w:sz w:val="20"/>
                <w:lang w:val="tr-TR"/>
              </w:rPr>
              <w:br w:type="page"/>
            </w:r>
            <w:r w:rsidRPr="002176C8">
              <w:rPr>
                <w:rFonts w:cs="Arial"/>
                <w:b/>
                <w:color w:val="FFFFFF" w:themeColor="background1"/>
                <w:sz w:val="20"/>
                <w:lang w:val="tr-TR"/>
              </w:rPr>
              <w:t xml:space="preserve"> </w:t>
            </w:r>
            <w:r>
              <w:rPr>
                <w:rFonts w:cs="Arial"/>
                <w:b/>
                <w:color w:val="FFFFFF" w:themeColor="background1"/>
                <w:sz w:val="20"/>
                <w:lang w:val="tr-TR"/>
              </w:rPr>
              <w:t>Reason for Change</w:t>
            </w:r>
          </w:p>
        </w:tc>
      </w:tr>
      <w:tr w:rsidR="00C4349E" w:rsidRPr="002176C8" w14:paraId="1A1F9BBC" w14:textId="77777777" w:rsidTr="00FF5F8F">
        <w:trPr>
          <w:cantSplit/>
          <w:trHeight w:val="1067"/>
        </w:trPr>
        <w:tc>
          <w:tcPr>
            <w:tcW w:w="10580" w:type="dxa"/>
            <w:gridSpan w:val="5"/>
            <w:shd w:val="clear" w:color="auto" w:fill="FFFFFF" w:themeFill="background1"/>
            <w:vAlign w:val="center"/>
          </w:tcPr>
          <w:p w14:paraId="4DC1AD3B" w14:textId="77777777" w:rsidR="00C4349E" w:rsidRPr="002176C8" w:rsidRDefault="00C4349E" w:rsidP="00FF5F8F">
            <w:pPr>
              <w:rPr>
                <w:rFonts w:cs="Arial"/>
                <w:sz w:val="20"/>
                <w:lang w:val="tr-TR"/>
              </w:rPr>
            </w:pPr>
          </w:p>
        </w:tc>
      </w:tr>
    </w:tbl>
    <w:p w14:paraId="73305B2E" w14:textId="77777777" w:rsidR="00132BFE" w:rsidRDefault="00132BFE">
      <w:pPr>
        <w:rPr>
          <w:rFonts w:cs="Arial"/>
          <w:b/>
          <w:sz w:val="20"/>
        </w:rPr>
      </w:pPr>
    </w:p>
    <w:tbl>
      <w:tblPr>
        <w:tblW w:w="105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7"/>
        <w:gridCol w:w="3240"/>
        <w:gridCol w:w="1440"/>
        <w:gridCol w:w="3403"/>
      </w:tblGrid>
      <w:tr w:rsidR="009E7FC7" w:rsidRPr="009E7FC7" w14:paraId="6B6FCA6F" w14:textId="77777777" w:rsidTr="00570B7E">
        <w:trPr>
          <w:cantSplit/>
          <w:trHeight w:val="305"/>
        </w:trPr>
        <w:tc>
          <w:tcPr>
            <w:tcW w:w="10580" w:type="dxa"/>
            <w:gridSpan w:val="4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01E93A57" w14:textId="4659CB93" w:rsidR="009E7FC7" w:rsidRPr="009E7FC7" w:rsidRDefault="009E7FC7" w:rsidP="00715715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="00715715">
              <w:rPr>
                <w:rFonts w:cs="Arial"/>
                <w:b/>
                <w:color w:val="FFFFFF" w:themeColor="background1"/>
                <w:sz w:val="20"/>
              </w:rPr>
              <w:t>Approval</w:t>
            </w:r>
          </w:p>
        </w:tc>
      </w:tr>
      <w:tr w:rsidR="009E7FC7" w:rsidRPr="009E7FC7" w14:paraId="2A6D9A9C" w14:textId="77777777" w:rsidTr="00570B7E">
        <w:trPr>
          <w:cantSplit/>
          <w:trHeight w:val="69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35E10AA3" w14:textId="08E0F5F7" w:rsidR="009E7FC7" w:rsidRDefault="002004C5" w:rsidP="00FA1455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epartment Chair</w:t>
            </w:r>
          </w:p>
          <w:p w14:paraId="3AB5F252" w14:textId="73D21DEA" w:rsidR="009E7FC7" w:rsidRPr="002004C5" w:rsidRDefault="00715715" w:rsidP="00715715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2004C5">
              <w:rPr>
                <w:rFonts w:cs="Arial"/>
                <w:i/>
                <w:iCs/>
                <w:sz w:val="20"/>
              </w:rPr>
              <w:t>Title, Name</w:t>
            </w:r>
            <w:r w:rsidR="00570B7E">
              <w:rPr>
                <w:rFonts w:cs="Arial"/>
                <w:i/>
                <w:iCs/>
                <w:sz w:val="20"/>
              </w:rPr>
              <w:t xml:space="preserve"> and</w:t>
            </w:r>
            <w:r w:rsidRPr="002004C5">
              <w:rPr>
                <w:rFonts w:cs="Arial"/>
                <w:i/>
                <w:iCs/>
                <w:sz w:val="20"/>
              </w:rPr>
              <w:t xml:space="preserve"> Surname</w:t>
            </w:r>
          </w:p>
        </w:tc>
        <w:tc>
          <w:tcPr>
            <w:tcW w:w="3240" w:type="dxa"/>
            <w:shd w:val="clear" w:color="auto" w:fill="FFFFFF" w:themeFill="background1"/>
            <w:vAlign w:val="center"/>
          </w:tcPr>
          <w:p w14:paraId="67804EC5" w14:textId="77777777" w:rsidR="009E7FC7" w:rsidRPr="009E7FC7" w:rsidRDefault="009E7FC7" w:rsidP="00FA1455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79B0AC93" w14:textId="77777777" w:rsidR="002004C5" w:rsidRDefault="002004C5" w:rsidP="002004C5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405AD074" w14:textId="24CA2315" w:rsidR="009E7FC7" w:rsidRPr="009E7FC7" w:rsidRDefault="00715715" w:rsidP="002004C5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ate</w:t>
            </w:r>
          </w:p>
        </w:tc>
        <w:tc>
          <w:tcPr>
            <w:tcW w:w="3403" w:type="dxa"/>
            <w:shd w:val="clear" w:color="auto" w:fill="FFFFFF" w:themeFill="background1"/>
            <w:vAlign w:val="center"/>
          </w:tcPr>
          <w:p w14:paraId="711E1737" w14:textId="549EB486" w:rsidR="009E7FC7" w:rsidRPr="009E7FC7" w:rsidRDefault="009E7FC7" w:rsidP="00FA1455">
            <w:pPr>
              <w:jc w:val="center"/>
              <w:rPr>
                <w:rFonts w:cs="Arial"/>
                <w:sz w:val="20"/>
              </w:rPr>
            </w:pPr>
          </w:p>
        </w:tc>
      </w:tr>
    </w:tbl>
    <w:p w14:paraId="29D4EBA3" w14:textId="77777777" w:rsidR="009E7FC7" w:rsidRPr="009E7FC7" w:rsidRDefault="009E7FC7">
      <w:pPr>
        <w:rPr>
          <w:rFonts w:cs="Arial"/>
          <w:b/>
          <w:sz w:val="20"/>
        </w:rPr>
      </w:pPr>
    </w:p>
    <w:tbl>
      <w:tblPr>
        <w:tblW w:w="105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7"/>
        <w:gridCol w:w="3202"/>
        <w:gridCol w:w="1478"/>
        <w:gridCol w:w="3403"/>
      </w:tblGrid>
      <w:tr w:rsidR="009E7FC7" w:rsidRPr="009E7FC7" w14:paraId="559989A5" w14:textId="77777777" w:rsidTr="00570B7E">
        <w:trPr>
          <w:cantSplit/>
          <w:trHeight w:val="405"/>
        </w:trPr>
        <w:tc>
          <w:tcPr>
            <w:tcW w:w="10580" w:type="dxa"/>
            <w:gridSpan w:val="4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7F6EB819" w14:textId="37DB139A" w:rsidR="009E7FC7" w:rsidRPr="009E7FC7" w:rsidRDefault="00715715" w:rsidP="00132BFE">
            <w:pPr>
              <w:jc w:val="center"/>
              <w:rPr>
                <w:rFonts w:cs="Arial"/>
                <w:color w:val="FFFFFF" w:themeColor="background1"/>
                <w:sz w:val="20"/>
              </w:rPr>
            </w:pPr>
            <w:r>
              <w:rPr>
                <w:rFonts w:cs="Arial"/>
                <w:b/>
                <w:color w:val="FFFFFF" w:themeColor="background1"/>
                <w:sz w:val="20"/>
              </w:rPr>
              <w:t>Approval of the Institute</w:t>
            </w:r>
          </w:p>
        </w:tc>
      </w:tr>
      <w:tr w:rsidR="00205026" w:rsidRPr="00205026" w14:paraId="02822270" w14:textId="77777777" w:rsidTr="00205026">
        <w:trPr>
          <w:cantSplit/>
          <w:trHeight w:val="405"/>
        </w:trPr>
        <w:tc>
          <w:tcPr>
            <w:tcW w:w="569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2A885B3" w14:textId="0ADCC6B2" w:rsidR="00205026" w:rsidRPr="00205026" w:rsidRDefault="00231195" w:rsidP="00205026">
            <w:pPr>
              <w:jc w:val="center"/>
              <w:rPr>
                <w:rFonts w:cs="Arial"/>
                <w:sz w:val="20"/>
              </w:rPr>
            </w:pPr>
            <w:r w:rsidRPr="00205026">
              <w:rPr>
                <w:rFonts w:cs="Arial"/>
                <w:sz w:val="20"/>
              </w:rPr>
              <w:t>Adm</w:t>
            </w:r>
            <w:r>
              <w:rPr>
                <w:rFonts w:cs="Arial"/>
                <w:sz w:val="20"/>
              </w:rPr>
              <w:t>inistrative</w:t>
            </w:r>
            <w:r w:rsidR="00205026" w:rsidRPr="00205026">
              <w:rPr>
                <w:rFonts w:cs="Arial"/>
                <w:sz w:val="20"/>
              </w:rPr>
              <w:t xml:space="preserve"> Board Decision Number</w:t>
            </w:r>
          </w:p>
        </w:tc>
        <w:tc>
          <w:tcPr>
            <w:tcW w:w="488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49E9334" w14:textId="5717AF2F" w:rsidR="00205026" w:rsidRPr="00205026" w:rsidRDefault="00205026" w:rsidP="00132BFE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</w:p>
        </w:tc>
      </w:tr>
      <w:tr w:rsidR="002004C5" w:rsidRPr="009E7FC7" w14:paraId="5231E5FC" w14:textId="77777777" w:rsidTr="00205026">
        <w:trPr>
          <w:cantSplit/>
          <w:trHeight w:val="675"/>
        </w:trPr>
        <w:tc>
          <w:tcPr>
            <w:tcW w:w="2497" w:type="dxa"/>
            <w:shd w:val="clear" w:color="auto" w:fill="FFFFFF" w:themeFill="background1"/>
            <w:vAlign w:val="center"/>
          </w:tcPr>
          <w:p w14:paraId="704C56A0" w14:textId="3BA43841" w:rsidR="002004C5" w:rsidRPr="00205026" w:rsidRDefault="002004C5" w:rsidP="002004C5">
            <w:pPr>
              <w:jc w:val="center"/>
              <w:rPr>
                <w:rFonts w:cs="Arial"/>
                <w:sz w:val="20"/>
              </w:rPr>
            </w:pPr>
            <w:r w:rsidRPr="00205026">
              <w:rPr>
                <w:rFonts w:cs="Arial"/>
                <w:sz w:val="20"/>
              </w:rPr>
              <w:t>Director</w:t>
            </w:r>
          </w:p>
          <w:p w14:paraId="7E4274CD" w14:textId="200F9510" w:rsidR="002004C5" w:rsidRPr="00205026" w:rsidRDefault="002004C5" w:rsidP="002004C5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205026">
              <w:rPr>
                <w:rFonts w:cs="Arial"/>
                <w:i/>
                <w:iCs/>
                <w:sz w:val="20"/>
              </w:rPr>
              <w:t>Title, Name</w:t>
            </w:r>
            <w:r w:rsidR="00570B7E" w:rsidRPr="00205026">
              <w:rPr>
                <w:rFonts w:cs="Arial"/>
                <w:i/>
                <w:iCs/>
                <w:sz w:val="20"/>
              </w:rPr>
              <w:t xml:space="preserve"> and</w:t>
            </w:r>
            <w:r w:rsidRPr="00205026">
              <w:rPr>
                <w:rFonts w:cs="Arial"/>
                <w:i/>
                <w:iCs/>
                <w:sz w:val="20"/>
              </w:rPr>
              <w:t xml:space="preserve"> Surname</w:t>
            </w:r>
          </w:p>
        </w:tc>
        <w:tc>
          <w:tcPr>
            <w:tcW w:w="3202" w:type="dxa"/>
            <w:shd w:val="clear" w:color="auto" w:fill="FFFFFF" w:themeFill="background1"/>
            <w:vAlign w:val="center"/>
          </w:tcPr>
          <w:p w14:paraId="5687D1F6" w14:textId="52BF5602" w:rsidR="002004C5" w:rsidRPr="00205026" w:rsidRDefault="002004C5" w:rsidP="002004C5">
            <w:pPr>
              <w:jc w:val="center"/>
              <w:rPr>
                <w:rFonts w:cs="Arial"/>
                <w:sz w:val="20"/>
              </w:rPr>
            </w:pPr>
            <w:bookmarkStart w:id="0" w:name="_GoBack"/>
            <w:bookmarkEnd w:id="0"/>
          </w:p>
        </w:tc>
        <w:tc>
          <w:tcPr>
            <w:tcW w:w="1478" w:type="dxa"/>
            <w:shd w:val="clear" w:color="auto" w:fill="FFFFFF" w:themeFill="background1"/>
            <w:vAlign w:val="center"/>
          </w:tcPr>
          <w:p w14:paraId="3E6702A7" w14:textId="77777777" w:rsidR="002004C5" w:rsidRDefault="002004C5" w:rsidP="002004C5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338E9D04" w14:textId="10DDA620" w:rsidR="002004C5" w:rsidRPr="009E7FC7" w:rsidRDefault="002004C5" w:rsidP="002004C5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>
              <w:rPr>
                <w:rFonts w:cs="Arial"/>
                <w:sz w:val="20"/>
              </w:rPr>
              <w:t>Date</w:t>
            </w:r>
          </w:p>
        </w:tc>
        <w:tc>
          <w:tcPr>
            <w:tcW w:w="3403" w:type="dxa"/>
            <w:shd w:val="clear" w:color="auto" w:fill="FFFFFF" w:themeFill="background1"/>
            <w:vAlign w:val="center"/>
          </w:tcPr>
          <w:p w14:paraId="012A6358" w14:textId="77777777" w:rsidR="002004C5" w:rsidRPr="009E7FC7" w:rsidRDefault="002004C5" w:rsidP="002004C5">
            <w:pPr>
              <w:rPr>
                <w:rFonts w:cs="Arial"/>
                <w:sz w:val="20"/>
              </w:rPr>
            </w:pPr>
          </w:p>
        </w:tc>
      </w:tr>
    </w:tbl>
    <w:p w14:paraId="686098B7" w14:textId="038A404F" w:rsidR="009E7FC7" w:rsidRDefault="009E7FC7">
      <w:pPr>
        <w:rPr>
          <w:rFonts w:cs="Arial"/>
          <w:b/>
          <w:sz w:val="20"/>
        </w:rPr>
      </w:pPr>
    </w:p>
    <w:p w14:paraId="69D1B7BE" w14:textId="77777777" w:rsidR="00B7730A" w:rsidRPr="009E7FC7" w:rsidRDefault="00B7730A">
      <w:pPr>
        <w:rPr>
          <w:rFonts w:cs="Arial"/>
          <w:b/>
          <w:sz w:val="20"/>
        </w:rPr>
      </w:pPr>
    </w:p>
    <w:sectPr w:rsidR="00B7730A" w:rsidRPr="009E7FC7" w:rsidSect="00481FA5">
      <w:headerReference w:type="default" r:id="rId8"/>
      <w:endnotePr>
        <w:numFmt w:val="decimal"/>
      </w:endnotePr>
      <w:type w:val="continuous"/>
      <w:pgSz w:w="12240" w:h="15840" w:code="1"/>
      <w:pgMar w:top="576" w:right="1041" w:bottom="432" w:left="864" w:header="288" w:footer="288" w:gutter="0"/>
      <w:cols w:space="720" w:equalWidth="0">
        <w:col w:w="10335" w:space="27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07511" w14:textId="77777777" w:rsidR="00427434" w:rsidRDefault="00427434">
      <w:r>
        <w:separator/>
      </w:r>
    </w:p>
  </w:endnote>
  <w:endnote w:type="continuationSeparator" w:id="0">
    <w:p w14:paraId="1BB15D8F" w14:textId="77777777" w:rsidR="00427434" w:rsidRDefault="00427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2C9F49" w14:textId="77777777" w:rsidR="00427434" w:rsidRDefault="00427434">
      <w:r>
        <w:separator/>
      </w:r>
    </w:p>
  </w:footnote>
  <w:footnote w:type="continuationSeparator" w:id="0">
    <w:p w14:paraId="5BA29A0B" w14:textId="77777777" w:rsidR="00427434" w:rsidRDefault="004274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AE869A" w14:textId="73BCEB43" w:rsidR="00936DE0" w:rsidRDefault="00936DE0" w:rsidP="00417F9B">
    <w:pPr>
      <w:pStyle w:val="Header"/>
      <w:jc w:val="center"/>
    </w:pPr>
  </w:p>
  <w:p w14:paraId="75603E07" w14:textId="77777777" w:rsidR="00417F9B" w:rsidRDefault="00417F9B" w:rsidP="00417F9B">
    <w:pPr>
      <w:pStyle w:val="Header"/>
      <w:jc w:val="center"/>
    </w:pPr>
  </w:p>
  <w:p w14:paraId="08389B54" w14:textId="77777777" w:rsidR="00417F9B" w:rsidRDefault="00417F9B" w:rsidP="00417F9B">
    <w:pPr>
      <w:pStyle w:val="Header"/>
      <w:jc w:val="center"/>
    </w:pPr>
  </w:p>
  <w:p w14:paraId="3D705AF9" w14:textId="42087E1B" w:rsidR="00417F9B" w:rsidRPr="00417F9B" w:rsidRDefault="00571654" w:rsidP="00571654">
    <w:pPr>
      <w:pStyle w:val="Header"/>
      <w:tabs>
        <w:tab w:val="left" w:pos="4530"/>
      </w:tabs>
      <w:jc w:val="center"/>
      <w:rPr>
        <w:rFonts w:cs="Arial"/>
        <w:b/>
        <w:sz w:val="22"/>
        <w:szCs w:val="22"/>
      </w:rPr>
    </w:pPr>
    <w:r>
      <w:rPr>
        <w:rFonts w:cs="Arial"/>
        <w:noProof/>
        <w:sz w:val="20"/>
      </w:rPr>
      <w:drawing>
        <wp:inline distT="0" distB="0" distL="0" distR="0" wp14:anchorId="6F681F15" wp14:editId="087D6816">
          <wp:extent cx="1057275" cy="701996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7113" cy="7085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7EA3AA2" w14:textId="1900EF59" w:rsidR="00571654" w:rsidRPr="00417F9B" w:rsidRDefault="007A3DCF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>FI</w:t>
    </w:r>
    <w:r w:rsidR="00571654" w:rsidRPr="00417F9B">
      <w:rPr>
        <w:rFonts w:cs="Arial"/>
        <w:b/>
        <w:sz w:val="20"/>
      </w:rPr>
      <w:t xml:space="preserve">NAL </w:t>
    </w:r>
    <w:r>
      <w:rPr>
        <w:rFonts w:cs="Arial"/>
        <w:b/>
        <w:sz w:val="20"/>
      </w:rPr>
      <w:t>INTERNATIONAL UNIVERSITY</w:t>
    </w:r>
  </w:p>
  <w:p w14:paraId="5FD8341D" w14:textId="521EE726" w:rsidR="00571654" w:rsidRDefault="00715715" w:rsidP="00715715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>INSTITUTE OF GRADUATE STUDIES</w:t>
    </w:r>
  </w:p>
  <w:p w14:paraId="2A49E2C5" w14:textId="60C7B6BE" w:rsidR="00571654" w:rsidRPr="00417F9B" w:rsidRDefault="002004C5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 xml:space="preserve">MASTER’S </w:t>
    </w:r>
    <w:r w:rsidR="002B6002">
      <w:rPr>
        <w:rFonts w:cs="Arial"/>
        <w:b/>
        <w:sz w:val="20"/>
      </w:rPr>
      <w:t>T</w:t>
    </w:r>
    <w:r w:rsidR="00715715">
      <w:rPr>
        <w:rFonts w:cs="Arial"/>
        <w:b/>
        <w:sz w:val="20"/>
      </w:rPr>
      <w:t xml:space="preserve">HESIS SUPERVISOR </w:t>
    </w:r>
    <w:r w:rsidR="00C46183">
      <w:rPr>
        <w:rFonts w:cs="Arial"/>
        <w:b/>
        <w:sz w:val="20"/>
      </w:rPr>
      <w:t>CHANGE</w:t>
    </w:r>
    <w:r w:rsidR="00715715">
      <w:rPr>
        <w:rFonts w:cs="Arial"/>
        <w:b/>
        <w:sz w:val="20"/>
      </w:rPr>
      <w:t xml:space="preserve"> FORM</w:t>
    </w:r>
  </w:p>
  <w:p w14:paraId="6D57EB62" w14:textId="77777777" w:rsidR="00936DE0" w:rsidRDefault="00936D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06442"/>
    <w:multiLevelType w:val="hybridMultilevel"/>
    <w:tmpl w:val="A314E1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551B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7FD19D6"/>
    <w:multiLevelType w:val="hybridMultilevel"/>
    <w:tmpl w:val="6818BF0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1014C8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A1C3995"/>
    <w:multiLevelType w:val="hybridMultilevel"/>
    <w:tmpl w:val="BF6C49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5B0B8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680D7D80"/>
    <w:multiLevelType w:val="hybridMultilevel"/>
    <w:tmpl w:val="0A9433B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AAEjcwMTC2NLCzMDJR2l4NTi4sz8PJACw1oAdGSBAywAAAA="/>
  </w:docVars>
  <w:rsids>
    <w:rsidRoot w:val="00D62359"/>
    <w:rsid w:val="00002A43"/>
    <w:rsid w:val="00005DD9"/>
    <w:rsid w:val="0002480D"/>
    <w:rsid w:val="00032F7A"/>
    <w:rsid w:val="00034ACA"/>
    <w:rsid w:val="000431B9"/>
    <w:rsid w:val="00064947"/>
    <w:rsid w:val="000659D1"/>
    <w:rsid w:val="00066725"/>
    <w:rsid w:val="00093DC3"/>
    <w:rsid w:val="000D3FD5"/>
    <w:rsid w:val="00132748"/>
    <w:rsid w:val="00132BFE"/>
    <w:rsid w:val="001605C4"/>
    <w:rsid w:val="00192C99"/>
    <w:rsid w:val="001A116C"/>
    <w:rsid w:val="001A3CA9"/>
    <w:rsid w:val="001D0A5E"/>
    <w:rsid w:val="001D643F"/>
    <w:rsid w:val="001D671B"/>
    <w:rsid w:val="001E0516"/>
    <w:rsid w:val="001E3B5C"/>
    <w:rsid w:val="001F2D99"/>
    <w:rsid w:val="002004C5"/>
    <w:rsid w:val="00205026"/>
    <w:rsid w:val="00207447"/>
    <w:rsid w:val="002167B8"/>
    <w:rsid w:val="0022033E"/>
    <w:rsid w:val="00231195"/>
    <w:rsid w:val="00232AD0"/>
    <w:rsid w:val="00246883"/>
    <w:rsid w:val="00251E43"/>
    <w:rsid w:val="00294DCD"/>
    <w:rsid w:val="002B6002"/>
    <w:rsid w:val="002E0A49"/>
    <w:rsid w:val="002F36A8"/>
    <w:rsid w:val="00322D84"/>
    <w:rsid w:val="0033121C"/>
    <w:rsid w:val="003417AE"/>
    <w:rsid w:val="00346595"/>
    <w:rsid w:val="00353D98"/>
    <w:rsid w:val="00366DFD"/>
    <w:rsid w:val="00370E86"/>
    <w:rsid w:val="003715C5"/>
    <w:rsid w:val="00381DFB"/>
    <w:rsid w:val="003860B7"/>
    <w:rsid w:val="003B0209"/>
    <w:rsid w:val="003B7321"/>
    <w:rsid w:val="0041421A"/>
    <w:rsid w:val="00417F9B"/>
    <w:rsid w:val="00425B04"/>
    <w:rsid w:val="00427434"/>
    <w:rsid w:val="00440EC4"/>
    <w:rsid w:val="00462812"/>
    <w:rsid w:val="00472C0A"/>
    <w:rsid w:val="00475332"/>
    <w:rsid w:val="00481FA5"/>
    <w:rsid w:val="004A3EC4"/>
    <w:rsid w:val="004B1752"/>
    <w:rsid w:val="004B2D9E"/>
    <w:rsid w:val="004C2B5E"/>
    <w:rsid w:val="004C3BA5"/>
    <w:rsid w:val="004E1497"/>
    <w:rsid w:val="004E7738"/>
    <w:rsid w:val="00513C6A"/>
    <w:rsid w:val="0051520B"/>
    <w:rsid w:val="00526D6E"/>
    <w:rsid w:val="005276F2"/>
    <w:rsid w:val="00530488"/>
    <w:rsid w:val="00530E30"/>
    <w:rsid w:val="00535D35"/>
    <w:rsid w:val="00537B58"/>
    <w:rsid w:val="00551231"/>
    <w:rsid w:val="005636D6"/>
    <w:rsid w:val="0056678D"/>
    <w:rsid w:val="00570B7E"/>
    <w:rsid w:val="00570C62"/>
    <w:rsid w:val="00571654"/>
    <w:rsid w:val="00571F3F"/>
    <w:rsid w:val="00575E23"/>
    <w:rsid w:val="005A085C"/>
    <w:rsid w:val="005D2DCA"/>
    <w:rsid w:val="005F04B5"/>
    <w:rsid w:val="005F2D96"/>
    <w:rsid w:val="00627A4B"/>
    <w:rsid w:val="00653886"/>
    <w:rsid w:val="00654727"/>
    <w:rsid w:val="006612B9"/>
    <w:rsid w:val="00671586"/>
    <w:rsid w:val="00671BEE"/>
    <w:rsid w:val="0069624E"/>
    <w:rsid w:val="006A1E94"/>
    <w:rsid w:val="006B5F9F"/>
    <w:rsid w:val="006E6CA9"/>
    <w:rsid w:val="006F16DE"/>
    <w:rsid w:val="006F3BFA"/>
    <w:rsid w:val="00707AF5"/>
    <w:rsid w:val="00715715"/>
    <w:rsid w:val="0071772D"/>
    <w:rsid w:val="00725068"/>
    <w:rsid w:val="00770DA8"/>
    <w:rsid w:val="007722BE"/>
    <w:rsid w:val="007916A7"/>
    <w:rsid w:val="007A3DCF"/>
    <w:rsid w:val="007A4F80"/>
    <w:rsid w:val="007B4149"/>
    <w:rsid w:val="007C4136"/>
    <w:rsid w:val="007F1336"/>
    <w:rsid w:val="007F4047"/>
    <w:rsid w:val="007F4DED"/>
    <w:rsid w:val="00816DE9"/>
    <w:rsid w:val="008235DC"/>
    <w:rsid w:val="0082738F"/>
    <w:rsid w:val="008355B9"/>
    <w:rsid w:val="0084167E"/>
    <w:rsid w:val="00847C4E"/>
    <w:rsid w:val="00854C66"/>
    <w:rsid w:val="00862112"/>
    <w:rsid w:val="008909BE"/>
    <w:rsid w:val="008979E7"/>
    <w:rsid w:val="008E5B68"/>
    <w:rsid w:val="008F50EF"/>
    <w:rsid w:val="00901AF0"/>
    <w:rsid w:val="009117CC"/>
    <w:rsid w:val="0092052E"/>
    <w:rsid w:val="00930B37"/>
    <w:rsid w:val="00934668"/>
    <w:rsid w:val="00935C02"/>
    <w:rsid w:val="00936066"/>
    <w:rsid w:val="00936DE0"/>
    <w:rsid w:val="00973A3D"/>
    <w:rsid w:val="009B2C00"/>
    <w:rsid w:val="009B7CCB"/>
    <w:rsid w:val="009C6E16"/>
    <w:rsid w:val="009D3C1F"/>
    <w:rsid w:val="009E7FC7"/>
    <w:rsid w:val="00A22218"/>
    <w:rsid w:val="00A71B38"/>
    <w:rsid w:val="00A72305"/>
    <w:rsid w:val="00A84291"/>
    <w:rsid w:val="00AA2EFE"/>
    <w:rsid w:val="00AD7216"/>
    <w:rsid w:val="00B2222D"/>
    <w:rsid w:val="00B718F0"/>
    <w:rsid w:val="00B75946"/>
    <w:rsid w:val="00B7730A"/>
    <w:rsid w:val="00B80D97"/>
    <w:rsid w:val="00B903B7"/>
    <w:rsid w:val="00BD46B8"/>
    <w:rsid w:val="00BD5EBD"/>
    <w:rsid w:val="00BE40F5"/>
    <w:rsid w:val="00BE7EC0"/>
    <w:rsid w:val="00BF413F"/>
    <w:rsid w:val="00C011E0"/>
    <w:rsid w:val="00C0122F"/>
    <w:rsid w:val="00C209B6"/>
    <w:rsid w:val="00C4349E"/>
    <w:rsid w:val="00C46183"/>
    <w:rsid w:val="00CD10A7"/>
    <w:rsid w:val="00D52FDB"/>
    <w:rsid w:val="00D61840"/>
    <w:rsid w:val="00D62359"/>
    <w:rsid w:val="00D912D9"/>
    <w:rsid w:val="00DC6F3C"/>
    <w:rsid w:val="00DD1C14"/>
    <w:rsid w:val="00DD57ED"/>
    <w:rsid w:val="00E25939"/>
    <w:rsid w:val="00E33265"/>
    <w:rsid w:val="00E34A6E"/>
    <w:rsid w:val="00E46051"/>
    <w:rsid w:val="00E76762"/>
    <w:rsid w:val="00E77E38"/>
    <w:rsid w:val="00E82BD4"/>
    <w:rsid w:val="00E9270B"/>
    <w:rsid w:val="00EB61DA"/>
    <w:rsid w:val="00ED3A64"/>
    <w:rsid w:val="00EE5674"/>
    <w:rsid w:val="00F00977"/>
    <w:rsid w:val="00F227B7"/>
    <w:rsid w:val="00F31BF1"/>
    <w:rsid w:val="00F32485"/>
    <w:rsid w:val="00F859E6"/>
    <w:rsid w:val="00F95509"/>
    <w:rsid w:val="00F95DCC"/>
    <w:rsid w:val="00FA090F"/>
    <w:rsid w:val="00FA21A8"/>
    <w:rsid w:val="00FA4FAF"/>
    <w:rsid w:val="00FB01A0"/>
    <w:rsid w:val="00FB1BC6"/>
    <w:rsid w:val="00FB34C8"/>
    <w:rsid w:val="00FC1FAB"/>
    <w:rsid w:val="00FC40AD"/>
    <w:rsid w:val="00FD3FD8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74D415"/>
  <w15:docId w15:val="{5EF73672-2E37-4603-8E0D-66DE6EE53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16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both"/>
    </w:pPr>
    <w:rPr>
      <w:b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E7EC0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BE7EC0"/>
    <w:rPr>
      <w:rFonts w:ascii="Arial" w:hAnsi="Arial"/>
      <w:lang w:val="en-US" w:eastAsia="en-US"/>
    </w:rPr>
  </w:style>
  <w:style w:type="character" w:styleId="FootnoteReference">
    <w:name w:val="footnote reference"/>
    <w:uiPriority w:val="99"/>
    <w:unhideWhenUsed/>
    <w:rsid w:val="00BE7EC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4E7738"/>
    <w:rPr>
      <w:sz w:val="20"/>
    </w:rPr>
  </w:style>
  <w:style w:type="character" w:customStyle="1" w:styleId="EndnoteTextChar">
    <w:name w:val="Endnote Text Char"/>
    <w:link w:val="EndnoteText"/>
    <w:uiPriority w:val="99"/>
    <w:rsid w:val="004E7738"/>
    <w:rPr>
      <w:rFonts w:ascii="Arial" w:hAnsi="Arial"/>
      <w:lang w:val="en-US" w:eastAsia="en-US"/>
    </w:rPr>
  </w:style>
  <w:style w:type="character" w:styleId="EndnoteReference">
    <w:name w:val="endnote reference"/>
    <w:uiPriority w:val="99"/>
    <w:unhideWhenUsed/>
    <w:rsid w:val="004E773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671B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71B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DC6F3C"/>
    <w:pPr>
      <w:ind w:left="720"/>
      <w:contextualSpacing/>
    </w:pPr>
  </w:style>
  <w:style w:type="table" w:styleId="TableGrid">
    <w:name w:val="Table Grid"/>
    <w:basedOn w:val="TableNormal"/>
    <w:uiPriority w:val="59"/>
    <w:rsid w:val="00E76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FB1BC6"/>
    <w:rPr>
      <w:rFonts w:ascii="Arial" w:hAnsi="Arial"/>
      <w:sz w:val="16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6DE0"/>
    <w:rPr>
      <w:rFonts w:ascii="Arial" w:hAnsi="Arial"/>
      <w:sz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CE04E9-62D0-4D91-994A-344214DBC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he American University</vt:lpstr>
      <vt:lpstr>Authorization Request to Schedule an M.S. Thesis Defense</vt:lpstr>
    </vt:vector>
  </TitlesOfParts>
  <Company>E.M.U.</Company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merican University</dc:title>
  <dc:creator>Office of the Vice Rector for Academic Affairs</dc:creator>
  <cp:lastModifiedBy>Mehmet KANIK</cp:lastModifiedBy>
  <cp:revision>8</cp:revision>
  <cp:lastPrinted>2020-10-01T11:20:00Z</cp:lastPrinted>
  <dcterms:created xsi:type="dcterms:W3CDTF">2021-04-13T06:09:00Z</dcterms:created>
  <dcterms:modified xsi:type="dcterms:W3CDTF">2022-09-15T10:29:00Z</dcterms:modified>
</cp:coreProperties>
</file>